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amantha sot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manth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ot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213 taft ave Cheyenne, WY, USA 8200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otosamantha5252@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904868480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iam soto</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8/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2/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